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04/18 at 13:34:0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9c0d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cbf6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d7e80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